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 །།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433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8Z</dcterms:created>
  <dcterms:modified xsi:type="dcterms:W3CDTF">2017-04-20T18:01:28Z</dcterms:modified>
</cp:coreProperties>
</file>